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BD323" w14:textId="711FE58A" w:rsidR="001F7E93" w:rsidRDefault="001F7E93" w:rsidP="001F7E93">
      <w:r>
        <w:t xml:space="preserve">Open jupyter and upload each file one by one. </w:t>
      </w:r>
    </w:p>
    <w:p w14:paraId="7F60F36F" w14:textId="56DC85C1" w:rsidR="00313C3A" w:rsidRDefault="00313C3A" w:rsidP="003E4BC3">
      <w:r w:rsidRPr="00313C3A">
        <w:rPr>
          <w:noProof/>
        </w:rPr>
        <w:drawing>
          <wp:inline distT="0" distB="0" distL="0" distR="0" wp14:anchorId="5D43AEDD" wp14:editId="0FB73C2F">
            <wp:extent cx="5731510" cy="28854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885440"/>
                    </a:xfrm>
                    <a:prstGeom prst="rect">
                      <a:avLst/>
                    </a:prstGeom>
                  </pic:spPr>
                </pic:pic>
              </a:graphicData>
            </a:graphic>
          </wp:inline>
        </w:drawing>
      </w:r>
    </w:p>
    <w:p w14:paraId="3BBE1602" w14:textId="5C8F4615" w:rsidR="004B2AC0" w:rsidRDefault="001F7E93" w:rsidP="001F7E93">
      <w:r>
        <w:t>Once uploaded, just provide the location of the pdf file present in the folder followed by the name of the pdf file, in each code file and make sure to install all the libraries, if not done already.</w:t>
      </w:r>
    </w:p>
    <w:p w14:paraId="35EE1D86" w14:textId="7F80843E" w:rsidR="001F7E93" w:rsidRDefault="001F7E93" w:rsidP="001F7E93">
      <w:r w:rsidRPr="001F7E93">
        <w:rPr>
          <w:noProof/>
        </w:rPr>
        <w:drawing>
          <wp:inline distT="0" distB="0" distL="0" distR="0" wp14:anchorId="255B8991" wp14:editId="075F6668">
            <wp:extent cx="5731510" cy="17716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771650"/>
                    </a:xfrm>
                    <a:prstGeom prst="rect">
                      <a:avLst/>
                    </a:prstGeom>
                  </pic:spPr>
                </pic:pic>
              </a:graphicData>
            </a:graphic>
          </wp:inline>
        </w:drawing>
      </w:r>
    </w:p>
    <w:p w14:paraId="005E3EF4" w14:textId="038C860F" w:rsidR="001F7E93" w:rsidRDefault="001F7E93" w:rsidP="001F7E93">
      <w:r w:rsidRPr="001F7E93">
        <w:rPr>
          <w:noProof/>
        </w:rPr>
        <w:drawing>
          <wp:inline distT="0" distB="0" distL="0" distR="0" wp14:anchorId="3F9ECDA5" wp14:editId="4514516C">
            <wp:extent cx="5731510" cy="3429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42900"/>
                    </a:xfrm>
                    <a:prstGeom prst="rect">
                      <a:avLst/>
                    </a:prstGeom>
                  </pic:spPr>
                </pic:pic>
              </a:graphicData>
            </a:graphic>
          </wp:inline>
        </w:drawing>
      </w:r>
    </w:p>
    <w:p w14:paraId="40FF9CA8" w14:textId="61977DED" w:rsidR="00313C3A" w:rsidRDefault="001B100E" w:rsidP="001F7E93">
      <w:r>
        <w:t>The same process needs to done for each code file in this folder.</w:t>
      </w:r>
    </w:p>
    <w:p w14:paraId="0BC6E6DC" w14:textId="77777777" w:rsidR="001B100E" w:rsidRDefault="001B100E" w:rsidP="001F7E93"/>
    <w:sectPr w:rsidR="001B10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NrCwMLAwMDI1MDJX0lEKTi0uzszPAykwqgUApK21QiwAAAA="/>
  </w:docVars>
  <w:rsids>
    <w:rsidRoot w:val="005F0D04"/>
    <w:rsid w:val="001B100E"/>
    <w:rsid w:val="001F7E93"/>
    <w:rsid w:val="00313C3A"/>
    <w:rsid w:val="003E4BC3"/>
    <w:rsid w:val="004B2AC0"/>
    <w:rsid w:val="005F0D04"/>
    <w:rsid w:val="007D6951"/>
    <w:rsid w:val="00EA31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8835A"/>
  <w15:chartTrackingRefBased/>
  <w15:docId w15:val="{8FCF89B0-B258-47D8-BC18-2B32B4378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47</Words>
  <Characters>27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deep Raina</dc:creator>
  <cp:keywords/>
  <dc:description/>
  <cp:lastModifiedBy>Attideep Raina</cp:lastModifiedBy>
  <cp:revision>9</cp:revision>
  <dcterms:created xsi:type="dcterms:W3CDTF">2020-08-10T11:01:00Z</dcterms:created>
  <dcterms:modified xsi:type="dcterms:W3CDTF">2020-08-10T12:12:00Z</dcterms:modified>
</cp:coreProperties>
</file>